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 Name],</w:t>
      </w:r>
    </w:p>
    <w:p>
      <w:pPr>
        <w:pStyle w:val="BodyText"/>
      </w:pPr>
      <w:r>
        <w:t xml:space="preserve">It is with great enthusiasm and professional conviction that I submit my application for the Professor position at [University Name] in the United States Miami. As an accomplished academic with a profound commitment to education, research, and community engagement, I am eager to contribute my expertise to an institution that values innovation and excellence in higher education. The opportunity to join a dynamic academic community in Miami—where cultural diversity, cutting-edge research, and global connectivity converge—aligns seamlessly with my career aspirations and professional goals.</w:t>
      </w:r>
    </w:p>
    <w:p>
      <w:pPr>
        <w:pStyle w:val="BodyText"/>
      </w:pPr>
      <w:r>
        <w:t xml:space="preserve">With over [X years] of experience in academia, I have cultivated a robust profile as an educator, researcher, and mentor. My journey began with a Ph.D. in [Your Field] from [Your University], where I developed a deep understanding of the transformative power of education and the importance of fostering critical thinking among students. Throughout my career, I have taught courses at the undergraduate and graduate levels, specializing in [Your Specialization], and have consistently received high evaluations for my ability to engage students through innovative pedagogical methods and real-world applications.</w:t>
      </w:r>
    </w:p>
    <w:p>
      <w:pPr>
        <w:pStyle w:val="BodyText"/>
      </w:pPr>
      <w:r>
        <w:t xml:space="preserve">As a Professor, I am driven by a passion for creating inclusive learning environments that empower students from diverse backgrounds. My teaching philosophy centers on fostering intellectual curiosity, encouraging interdisciplinary thinking, and preparing graduates to address complex global challenges. In the United States Miami, where the academic landscape is characterized by its multicultural vibrancy and emphasis on innovation, I am confident that my approach will resonate with both students and colleagues. For instance, during my tenure at [Previous Institution], I designed a course titled [Course Name] that integrated community-based projects with classroom learning, enabling students to apply theoretical concepts to local issues. This experience underscored the value of place-based education—a principle I believe is particularly relevant in Miami’s unique socio-cultural context.</w:t>
      </w:r>
    </w:p>
    <w:p>
      <w:pPr>
        <w:pStyle w:val="BodyText"/>
      </w:pPr>
      <w:r>
        <w:t xml:space="preserve">In addition to my teaching contributions, my research endeavors have focused on [Research Area], a field that intersects with the broader academic and societal interests of the United States Miami. My work has been published in peer-reviewed journals such as [Journal Names], and I have secured funding from prestigious organizations like [Funding Bodies]. One of my recent projects, which examined [Specific Research Topic], was recognized for its potential to inform policy and practice in [Relevant Field]. I am particularly excited about the possibility of expanding this research at [University Name], where the resources, collaborative spirit, and proximity to Miami’s diverse ecosystems and industries could catalyze groundbreaking discoveries.</w:t>
      </w:r>
    </w:p>
    <w:p>
      <w:pPr>
        <w:pStyle w:val="BodyText"/>
      </w:pPr>
      <w:r>
        <w:t xml:space="preserve">The United States Miami offers a unique academic environment that bridges North America, Latin America, and the Caribbean. This geographical advantage not only enriches the student experience but also provides opportunities for cross-border collaboration. As a Professor, I am eager to leverage Miami’s strategic location to build partnerships with local institutions, businesses, and community organizations. For example, I have previously collaborated with [Specific Organization or Institution] on initiatives that combined academic research with practical solutions for urban sustainability—a project that aligns with the priorities of many institutions in the region. I am confident that my ability to foster such collaborations will contribute to the university’s mission of promoting impactful, globally relevant scholarship.</w:t>
      </w:r>
    </w:p>
    <w:p>
      <w:pPr>
        <w:pStyle w:val="BodyText"/>
      </w:pPr>
      <w:r>
        <w:t xml:space="preserve">Moreover, I am deeply committed to advancing equity and inclusion in higher education. The United States Miami is a microcosm of global diversity, and I believe that academia must reflect and celebrate this richness. My experience mentoring students from underrepresented groups has reinforced my belief in the importance of creating pathways for success for all learners. At [University Name], I aim to contribute to initiatives that promote diversity, equity, and inclusion through curriculum development, student support programs, and faculty engagement. Miami’s role as a hub for cultural exchange makes it an ideal setting to champion these values on a broader scale.</w:t>
      </w:r>
    </w:p>
    <w:p>
      <w:pPr>
        <w:pStyle w:val="BodyText"/>
      </w:pPr>
      <w:r>
        <w:t xml:space="preserve">Finally, I would like to emphasize my dedication to service and leadership within academic communities. As a Professor, I have served on numerous committees, reviewed grant proposals for national organizations, and participated in academic conferences that highlight emerging trends in education. These experiences have honed my ability to collaborate effectively, think strategically, and advocate for the needs of students and faculty alike. I am particularly drawn to [University Name] because of its reputation for fostering a supportive yet challenging environment where intellectual growth thrives.</w:t>
      </w:r>
    </w:p>
    <w:p>
      <w:pPr>
        <w:pStyle w:val="BodyText"/>
      </w:pPr>
      <w:r>
        <w:t xml:space="preserve">In conclusion, I am eager to bring my expertise as a Professor to [University Name] in the United States Miami. My academic background, research contributions, and commitment to teaching and service position me to make meaningful contributions to your institution. I would be honored to discuss how my skills and vision align with the goals of [University Name] and how I can help further its mission of excellence in education.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5:00:09Z</dcterms:created>
  <dcterms:modified xsi:type="dcterms:W3CDTF">2026-06-03T05:00:09Z</dcterms:modified>
</cp:coreProperties>
</file>

<file path=docProps/custom.xml><?xml version="1.0" encoding="utf-8"?>
<Properties xmlns="http://schemas.openxmlformats.org/officeDocument/2006/custom-properties" xmlns:vt="http://schemas.openxmlformats.org/officeDocument/2006/docPropsVTypes"/>
</file>